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A4B2B2" w14:textId="07C82646" w:rsidR="00C11C69" w:rsidRDefault="00241725">
      <w:hyperlink r:id="rId4" w:history="1">
        <w:r w:rsidR="00670B21" w:rsidRPr="00216109">
          <w:rPr>
            <w:rStyle w:val="Hyperlink"/>
          </w:rPr>
          <w:t>https://www.fpga4fun.com/Counters4.html</w:t>
        </w:r>
      </w:hyperlink>
    </w:p>
    <w:p w14:paraId="12EF2317" w14:textId="6E85A503" w:rsidR="00670B21" w:rsidRDefault="00670B21">
      <w:r>
        <w:rPr>
          <w:noProof/>
        </w:rPr>
        <w:drawing>
          <wp:inline distT="0" distB="0" distL="0" distR="0" wp14:anchorId="029E1258" wp14:editId="3A331820">
            <wp:extent cx="2890717" cy="987327"/>
            <wp:effectExtent l="0" t="0" r="508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40830" cy="1004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85EE6" w14:textId="77777777" w:rsidR="00241725" w:rsidRDefault="00241725">
      <w:bookmarkStart w:id="0" w:name="_GoBack"/>
      <w:bookmarkEnd w:id="0"/>
    </w:p>
    <w:p w14:paraId="3C64C5F5" w14:textId="223F20BB" w:rsidR="003B0A79" w:rsidRDefault="003B0A79">
      <w:pPr>
        <w:rPr>
          <w:rStyle w:val="Emphasis"/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 xml:space="preserve"> A Full adder can be made by combining two half adder circuits together </w:t>
      </w:r>
      <w:r>
        <w:rPr>
          <w:rStyle w:val="Emphasis"/>
          <w:rFonts w:ascii="Arial" w:hAnsi="Arial" w:cs="Arial"/>
          <w:color w:val="333333"/>
        </w:rPr>
        <w:t>(a half adder is a circuit that adds two input bits and outputs a sum bit and a carry bit).  </w:t>
      </w:r>
    </w:p>
    <w:p w14:paraId="6AD76BEA" w14:textId="68640288" w:rsidR="00241725" w:rsidRDefault="00241725">
      <w:r>
        <w:rPr>
          <w:noProof/>
        </w:rPr>
        <w:drawing>
          <wp:inline distT="0" distB="0" distL="0" distR="0" wp14:anchorId="5FC21503" wp14:editId="689D1D9B">
            <wp:extent cx="2945154" cy="1007965"/>
            <wp:effectExtent l="0" t="0" r="762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46931" cy="104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172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sjS2MDS3NDS3MLZU0lEKTi0uzszPAykwqgUAj8gtbiwAAAA="/>
  </w:docVars>
  <w:rsids>
    <w:rsidRoot w:val="00687BC5"/>
    <w:rsid w:val="00241725"/>
    <w:rsid w:val="003B0A79"/>
    <w:rsid w:val="00670B21"/>
    <w:rsid w:val="00687BC5"/>
    <w:rsid w:val="00B164DC"/>
    <w:rsid w:val="00B548C8"/>
    <w:rsid w:val="00C11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6963"/>
  <w15:chartTrackingRefBased/>
  <w15:docId w15:val="{9DD3D656-A864-44E1-B79B-7421D76AE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0B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0B2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3B0A7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www.fpga4fun.com/Counters4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yang Li</dc:creator>
  <cp:keywords/>
  <dc:description/>
  <cp:lastModifiedBy>Dongyang Li</cp:lastModifiedBy>
  <cp:revision>7</cp:revision>
  <dcterms:created xsi:type="dcterms:W3CDTF">2019-03-03T23:29:00Z</dcterms:created>
  <dcterms:modified xsi:type="dcterms:W3CDTF">2019-03-03T23:34:00Z</dcterms:modified>
</cp:coreProperties>
</file>